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8262A0" w14:textId="77777777" w:rsidR="00CA503C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fldSimple w:instr=" SEQ Table \* ARABIC ">
        <w:r>
          <w:rPr>
            <w:rFonts w:ascii="Calibri" w:hAnsi="Calibri"/>
            <w:noProof/>
          </w:rPr>
          <w:t>1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Microbe Occurrence (Mean ± SD) by sample and Farm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30"/>
        <w:gridCol w:w="1020"/>
        <w:gridCol w:w="918"/>
        <w:gridCol w:w="1020"/>
        <w:gridCol w:w="1020"/>
        <w:gridCol w:w="918"/>
      </w:tblGrid>
      <w:tr w:rsidR="00CA503C" w:rsidRPr="00B24D97" w14:paraId="388262A7" w14:textId="77777777" w:rsidTr="00CA503C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88262A1" w14:textId="77777777" w:rsidR="00CA503C" w:rsidRPr="00B24D97" w:rsidRDefault="00000000" w:rsidP="00B24D97">
            <w:pPr>
              <w:keepNext/>
              <w:spacing w:after="60"/>
              <w:rPr>
                <w:b/>
                <w:bCs/>
              </w:rPr>
            </w:pPr>
            <w:r w:rsidRPr="00B24D97">
              <w:rPr>
                <w:rFonts w:ascii="Calibri" w:hAnsi="Calibri"/>
                <w:b/>
                <w:bCs/>
                <w:sz w:val="20"/>
              </w:rPr>
              <w:t>item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88262A2" w14:textId="77777777" w:rsidR="00CA503C" w:rsidRPr="00B24D97" w:rsidRDefault="00000000">
            <w:pPr>
              <w:keepNext/>
              <w:spacing w:after="60"/>
              <w:rPr>
                <w:b/>
                <w:bCs/>
              </w:rPr>
            </w:pPr>
            <w:r w:rsidRPr="00B24D97">
              <w:rPr>
                <w:rFonts w:ascii="Calibri" w:hAnsi="Calibri"/>
                <w:b/>
                <w:bCs/>
                <w:sz w:val="20"/>
              </w:rPr>
              <w:t>farm 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88262A3" w14:textId="77777777" w:rsidR="00CA503C" w:rsidRPr="00B24D97" w:rsidRDefault="00000000">
            <w:pPr>
              <w:keepNext/>
              <w:spacing w:after="60"/>
              <w:rPr>
                <w:b/>
                <w:bCs/>
              </w:rPr>
            </w:pPr>
            <w:r w:rsidRPr="00B24D97">
              <w:rPr>
                <w:rFonts w:ascii="Calibri" w:hAnsi="Calibri"/>
                <w:b/>
                <w:bCs/>
                <w:sz w:val="20"/>
              </w:rPr>
              <w:t>farm 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88262A4" w14:textId="77777777" w:rsidR="00CA503C" w:rsidRPr="00B24D97" w:rsidRDefault="00000000">
            <w:pPr>
              <w:keepNext/>
              <w:spacing w:after="60"/>
              <w:rPr>
                <w:b/>
                <w:bCs/>
              </w:rPr>
            </w:pPr>
            <w:r w:rsidRPr="00B24D97">
              <w:rPr>
                <w:rFonts w:ascii="Calibri" w:hAnsi="Calibri"/>
                <w:b/>
                <w:bCs/>
                <w:sz w:val="20"/>
              </w:rPr>
              <w:t>farm 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88262A5" w14:textId="77777777" w:rsidR="00CA503C" w:rsidRPr="00B24D97" w:rsidRDefault="00000000">
            <w:pPr>
              <w:keepNext/>
              <w:spacing w:after="60"/>
              <w:rPr>
                <w:b/>
                <w:bCs/>
              </w:rPr>
            </w:pPr>
            <w:r w:rsidRPr="00B24D97">
              <w:rPr>
                <w:rFonts w:ascii="Calibri" w:hAnsi="Calibri"/>
                <w:b/>
                <w:bCs/>
                <w:sz w:val="20"/>
              </w:rPr>
              <w:t>farm 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88262A6" w14:textId="77777777" w:rsidR="00CA503C" w:rsidRPr="00B24D97" w:rsidRDefault="00000000">
            <w:pPr>
              <w:keepNext/>
              <w:spacing w:after="60"/>
              <w:rPr>
                <w:b/>
                <w:bCs/>
              </w:rPr>
            </w:pPr>
            <w:r w:rsidRPr="00B24D97">
              <w:rPr>
                <w:rFonts w:ascii="Calibri" w:hAnsi="Calibri"/>
                <w:b/>
                <w:bCs/>
                <w:sz w:val="20"/>
              </w:rPr>
              <w:t>farm 5</w:t>
            </w:r>
          </w:p>
        </w:tc>
      </w:tr>
      <w:tr w:rsidR="00CA503C" w14:paraId="388262AE" w14:textId="77777777" w:rsidTr="00CA503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A8" w14:textId="77777777" w:rsidR="00CA503C" w:rsidRPr="00B24D97" w:rsidRDefault="00000000" w:rsidP="00B24D97">
            <w:pPr>
              <w:keepNext/>
              <w:spacing w:after="60"/>
              <w:rPr>
                <w:b/>
                <w:bCs/>
              </w:rPr>
            </w:pPr>
            <w:r w:rsidRPr="00B24D97">
              <w:rPr>
                <w:rFonts w:ascii="Calibri" w:hAnsi="Calibri"/>
                <w:b/>
                <w:bCs/>
                <w:sz w:val="20"/>
              </w:rPr>
              <w:t>Amaranth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A9" w14:textId="77777777" w:rsidR="00CA503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 ± 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AA" w14:textId="2B750FD6" w:rsidR="00CA503C" w:rsidRDefault="0030000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 ± 2.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AB" w14:textId="77777777" w:rsidR="00CA503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 ± 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AC" w14:textId="77777777" w:rsidR="00CA503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 ± 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AD" w14:textId="019AEE83" w:rsidR="00CA503C" w:rsidRDefault="0030000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 ± NA</w:t>
            </w:r>
          </w:p>
        </w:tc>
      </w:tr>
      <w:tr w:rsidR="00CA503C" w14:paraId="388262C3" w14:textId="77777777" w:rsidTr="00CA503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BD" w14:textId="77777777" w:rsidR="00CA503C" w:rsidRPr="00B24D97" w:rsidRDefault="00000000" w:rsidP="00B24D97">
            <w:pPr>
              <w:keepNext/>
              <w:spacing w:after="60"/>
              <w:rPr>
                <w:b/>
                <w:bCs/>
              </w:rPr>
            </w:pPr>
            <w:r w:rsidRPr="00B24D97">
              <w:rPr>
                <w:rFonts w:ascii="Calibri" w:hAnsi="Calibri"/>
                <w:b/>
                <w:bCs/>
                <w:sz w:val="20"/>
              </w:rPr>
              <w:t>Chicken man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BE" w14:textId="77777777" w:rsidR="00CA503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33 ± 1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BF" w14:textId="29F23E3B" w:rsidR="00CA503C" w:rsidRDefault="007B233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 ±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C0" w14:textId="1AF082EE" w:rsidR="00CA503C" w:rsidRDefault="007B233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67 ± 0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C1" w14:textId="77777777" w:rsidR="00CA503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C2" w14:textId="77777777" w:rsidR="00CA503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A503C" w14:paraId="388262D8" w14:textId="77777777" w:rsidTr="00CA503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D2" w14:textId="77777777" w:rsidR="00CA503C" w:rsidRPr="00B24D97" w:rsidRDefault="00000000" w:rsidP="00B24D97">
            <w:pPr>
              <w:keepNext/>
              <w:spacing w:after="60"/>
              <w:rPr>
                <w:b/>
                <w:bCs/>
              </w:rPr>
            </w:pPr>
            <w:r w:rsidRPr="00B24D97">
              <w:rPr>
                <w:rFonts w:ascii="Calibri" w:hAnsi="Calibri"/>
                <w:b/>
                <w:bCs/>
                <w:sz w:val="20"/>
              </w:rPr>
              <w:t>Chinese Cabb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D3" w14:textId="77777777" w:rsidR="00CA503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 ± 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D4" w14:textId="77777777" w:rsidR="00CA503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 ± 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D5" w14:textId="77777777" w:rsidR="00CA503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 ± 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D6" w14:textId="77777777" w:rsidR="00CA503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 ± 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D7" w14:textId="77777777" w:rsidR="00CA503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 ± NA</w:t>
            </w:r>
          </w:p>
        </w:tc>
      </w:tr>
      <w:tr w:rsidR="007B2337" w14:paraId="388262DF" w14:textId="77777777" w:rsidTr="00CA503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D9" w14:textId="77777777" w:rsidR="007B2337" w:rsidRPr="00B24D97" w:rsidRDefault="007B2337" w:rsidP="00B24D97">
            <w:pPr>
              <w:keepNext/>
              <w:spacing w:after="60"/>
              <w:rPr>
                <w:b/>
                <w:bCs/>
              </w:rPr>
            </w:pPr>
            <w:r w:rsidRPr="00B24D97">
              <w:rPr>
                <w:rFonts w:ascii="Calibri" w:hAnsi="Calibri"/>
                <w:b/>
                <w:bCs/>
                <w:sz w:val="20"/>
              </w:rPr>
              <w:t>Farm soi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DA" w14:textId="77777777" w:rsidR="007B2337" w:rsidRDefault="007B2337" w:rsidP="007B233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5 ± 0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DB" w14:textId="77777777" w:rsidR="007B2337" w:rsidRDefault="007B2337" w:rsidP="007B233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5 ± 0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DC" w14:textId="420AC437" w:rsidR="007B2337" w:rsidRDefault="007B2337" w:rsidP="007B233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33 ± 1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DD" w14:textId="1AFF9303" w:rsidR="007B2337" w:rsidRDefault="007B2337" w:rsidP="007B233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.75 ± 6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DE" w14:textId="21D45DDC" w:rsidR="007B2337" w:rsidRDefault="00B9451D" w:rsidP="007B233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 ± 0</w:t>
            </w:r>
          </w:p>
        </w:tc>
      </w:tr>
      <w:tr w:rsidR="002D7C02" w14:paraId="388262FB" w14:textId="77777777" w:rsidTr="00CA503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F5" w14:textId="77777777" w:rsidR="002D7C02" w:rsidRPr="00B24D97" w:rsidRDefault="002D7C02" w:rsidP="00B24D97">
            <w:pPr>
              <w:keepNext/>
              <w:spacing w:after="60"/>
              <w:rPr>
                <w:b/>
                <w:bCs/>
              </w:rPr>
            </w:pPr>
            <w:r w:rsidRPr="00B24D97">
              <w:rPr>
                <w:rFonts w:ascii="Calibri" w:hAnsi="Calibri"/>
                <w:b/>
                <w:bCs/>
                <w:sz w:val="20"/>
              </w:rPr>
              <w:t>Home soi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F6" w14:textId="77777777" w:rsidR="002D7C02" w:rsidRDefault="002D7C02" w:rsidP="002D7C0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8 ± 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F7" w14:textId="77777777" w:rsidR="002D7C02" w:rsidRDefault="002D7C02" w:rsidP="002D7C0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F8" w14:textId="6244413C" w:rsidR="002D7C02" w:rsidRDefault="002D7C02" w:rsidP="002D7C0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 ±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F9" w14:textId="0FB87B26" w:rsidR="002D7C02" w:rsidRDefault="002D7C02" w:rsidP="002D7C0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 ±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2FA" w14:textId="4A7794FD" w:rsidR="002D7C02" w:rsidRDefault="002D7C02" w:rsidP="002D7C0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 ± 0</w:t>
            </w:r>
          </w:p>
        </w:tc>
      </w:tr>
      <w:tr w:rsidR="002D7C02" w14:paraId="38826309" w14:textId="77777777" w:rsidTr="00CA503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303" w14:textId="77777777" w:rsidR="002D7C02" w:rsidRPr="00B24D97" w:rsidRDefault="002D7C02" w:rsidP="00B24D97">
            <w:pPr>
              <w:keepNext/>
              <w:spacing w:after="60"/>
              <w:rPr>
                <w:b/>
                <w:bCs/>
              </w:rPr>
            </w:pPr>
            <w:r w:rsidRPr="00B24D97">
              <w:rPr>
                <w:rFonts w:ascii="Calibri" w:hAnsi="Calibri"/>
                <w:b/>
                <w:bCs/>
                <w:sz w:val="20"/>
              </w:rPr>
              <w:t>Ra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304" w14:textId="77777777" w:rsidR="002D7C02" w:rsidRDefault="002D7C02" w:rsidP="002D7C0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 ± 1.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305" w14:textId="00AA5C31" w:rsidR="002D7C02" w:rsidRDefault="002D7C02" w:rsidP="002D7C0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5 ± 0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306" w14:textId="5204E00C" w:rsidR="002D7C02" w:rsidRDefault="002D7C02" w:rsidP="002D7C0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1.5 ± 0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307" w14:textId="0CCB23E7" w:rsidR="002D7C02" w:rsidRDefault="002D7C02" w:rsidP="002D7C0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5 ± 0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308" w14:textId="6547C8E7" w:rsidR="002D7C02" w:rsidRDefault="002D7C02" w:rsidP="002D7C0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5 ± 0.71</w:t>
            </w:r>
          </w:p>
        </w:tc>
      </w:tr>
      <w:tr w:rsidR="002D7C02" w14:paraId="3882631E" w14:textId="77777777" w:rsidTr="00CA503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318" w14:textId="77777777" w:rsidR="002D7C02" w:rsidRPr="00B24D97" w:rsidRDefault="002D7C02" w:rsidP="00B24D97">
            <w:pPr>
              <w:keepNext/>
              <w:spacing w:after="60"/>
              <w:rPr>
                <w:b/>
                <w:bCs/>
              </w:rPr>
            </w:pPr>
            <w:r w:rsidRPr="00B24D97">
              <w:rPr>
                <w:rFonts w:ascii="Calibri" w:hAnsi="Calibri"/>
                <w:b/>
                <w:bCs/>
                <w:sz w:val="20"/>
              </w:rPr>
              <w:t>Pig man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319" w14:textId="77777777" w:rsidR="002D7C02" w:rsidRDefault="002D7C02" w:rsidP="002D7C0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31A" w14:textId="77777777" w:rsidR="002D7C02" w:rsidRDefault="002D7C02" w:rsidP="002D7C0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31B" w14:textId="77777777" w:rsidR="002D7C02" w:rsidRDefault="002D7C02" w:rsidP="002D7C0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5 ±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31C" w14:textId="36314E10" w:rsidR="002D7C02" w:rsidRDefault="002D7C02" w:rsidP="002D7C0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 ± 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631D" w14:textId="776E304A" w:rsidR="002D7C02" w:rsidRDefault="002D7C02" w:rsidP="002D7C0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 ± 0</w:t>
            </w:r>
          </w:p>
        </w:tc>
      </w:tr>
    </w:tbl>
    <w:p w14:paraId="3882632D" w14:textId="77777777" w:rsidR="00CA503C" w:rsidRDefault="00CA503C">
      <w:pPr>
        <w:pStyle w:val="FirstParagraph"/>
      </w:pPr>
    </w:p>
    <w:sectPr w:rsidR="00CA503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A1A5E9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745516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yNbY0NjMyMbc0M7BU0lEKTi0uzszPAykwrAUADeF8rCwAAAA="/>
  </w:docVars>
  <w:rsids>
    <w:rsidRoot w:val="00CA503C"/>
    <w:rsid w:val="002D7C02"/>
    <w:rsid w:val="00300005"/>
    <w:rsid w:val="006E3589"/>
    <w:rsid w:val="007B2337"/>
    <w:rsid w:val="00B24D97"/>
    <w:rsid w:val="00B9451D"/>
    <w:rsid w:val="00CA503C"/>
    <w:rsid w:val="00FF7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8262A0"/>
  <w15:docId w15:val="{ED0E79C4-D540-4D8A-823A-3E47D8DBB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8</Words>
  <Characters>344</Characters>
  <Application>Microsoft Office Word</Application>
  <DocSecurity>0</DocSecurity>
  <Lines>57</Lines>
  <Paragraphs>68</Paragraphs>
  <ScaleCrop>false</ScaleCrop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bvuto Yesaya</cp:lastModifiedBy>
  <cp:revision>7</cp:revision>
  <dcterms:created xsi:type="dcterms:W3CDTF">2025-01-25T04:44:00Z</dcterms:created>
  <dcterms:modified xsi:type="dcterms:W3CDTF">2025-01-25T04:52:00Z</dcterms:modified>
</cp:coreProperties>
</file>